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4E50D3A7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B77537">
        <w:rPr>
          <w:rFonts w:asciiTheme="majorHAnsi" w:hAnsiTheme="majorHAnsi" w:cstheme="majorHAnsi"/>
          <w:sz w:val="18"/>
          <w:szCs w:val="18"/>
        </w:rPr>
        <w:t>2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643AA6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643AA6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643AA6">
        <w:rPr>
          <w:rFonts w:asciiTheme="majorHAnsi" w:hAnsiTheme="majorHAnsi" w:cstheme="majorHAnsi"/>
          <w:strike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3A4549CF" w14:textId="71DBFA27" w:rsidR="00AB57A1" w:rsidRPr="0040148D" w:rsidRDefault="00787DD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87DD7">
        <w:rPr>
          <w:rFonts w:ascii="Calibri Light" w:hAnsi="Calibri Light" w:cs="Calibri Light"/>
          <w:b/>
          <w:i/>
        </w:rPr>
        <w:t xml:space="preserve">„Sukcesywne dostawy wody mineralnej oraz dzierżawa dystrybutorów i dostawa wody w butlach na potrzeby Muzeum Górnictwa Węglowego w Zabrzu </w:t>
      </w:r>
      <w:r w:rsidR="005D2998" w:rsidRPr="005D2998">
        <w:rPr>
          <w:rFonts w:ascii="Calibri Light" w:hAnsi="Calibri Light" w:cs="Calibri Light"/>
          <w:b/>
          <w:i/>
        </w:rPr>
        <w:t>od 15.02.2023 do 15.02.2024</w:t>
      </w:r>
      <w:r w:rsidRPr="00787DD7">
        <w:rPr>
          <w:rFonts w:ascii="Calibri Light" w:hAnsi="Calibri Light" w:cs="Calibri Light"/>
          <w:b/>
          <w:i/>
        </w:rPr>
        <w:t>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F48693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77777777" w:rsidR="00D24536" w:rsidRDefault="00D2453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bookmarkEnd w:id="1"/>
    <w:p w14:paraId="1B453D31" w14:textId="47ABC76C" w:rsidR="008458A7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Termin realizacji zamówieni</w:t>
      </w:r>
      <w:r w:rsidR="008458A7">
        <w:rPr>
          <w:rFonts w:asciiTheme="majorHAnsi" w:hAnsiTheme="majorHAnsi" w:cstheme="majorHAnsi"/>
        </w:rPr>
        <w:t xml:space="preserve">a: </w:t>
      </w:r>
      <w:r w:rsidR="005D2998">
        <w:rPr>
          <w:rFonts w:ascii="Arial" w:hAnsi="Arial" w:cs="Arial"/>
          <w:b/>
          <w:color w:val="444444"/>
          <w:sz w:val="24"/>
          <w:szCs w:val="24"/>
        </w:rPr>
        <w:t>od 15.02.2023 do 15.02.2024</w:t>
      </w:r>
      <w:r w:rsidR="00643AA6">
        <w:rPr>
          <w:rFonts w:asciiTheme="majorHAnsi" w:hAnsiTheme="majorHAnsi" w:cstheme="majorHAnsi"/>
        </w:rPr>
        <w:t>.</w:t>
      </w:r>
    </w:p>
    <w:p w14:paraId="11488973" w14:textId="36D98AD4" w:rsidR="00D24536" w:rsidRPr="00D24536" w:rsidRDefault="00D24536" w:rsidP="00D24536">
      <w:pPr>
        <w:pStyle w:val="Akapitzlist"/>
        <w:numPr>
          <w:ilvl w:val="0"/>
          <w:numId w:val="44"/>
        </w:numPr>
        <w:tabs>
          <w:tab w:val="right" w:pos="9356"/>
        </w:tabs>
        <w:spacing w:after="0" w:line="240" w:lineRule="auto"/>
        <w:jc w:val="both"/>
        <w:rPr>
          <w:rFonts w:ascii="Calibri Light" w:hAnsi="Calibri Light" w:cs="Calibri Light"/>
          <w:lang w:eastAsia="ar-SA"/>
        </w:rPr>
      </w:pPr>
      <w:r w:rsidRPr="00D24536">
        <w:rPr>
          <w:rFonts w:ascii="Calibri Light" w:hAnsi="Calibri Light" w:cs="Calibri Light"/>
          <w:lang w:eastAsia="ar-SA"/>
        </w:rPr>
        <w:t xml:space="preserve"> Urządzenia  należy dostarczyć i zainstalować w obiektach wskazanych przez Zamawiającego drogą mailową, w terminie nie później niż do 1</w:t>
      </w:r>
      <w:r w:rsidR="00F91BF9">
        <w:rPr>
          <w:rFonts w:ascii="Calibri Light" w:hAnsi="Calibri Light" w:cs="Calibri Light"/>
          <w:lang w:eastAsia="ar-SA"/>
        </w:rPr>
        <w:t>5</w:t>
      </w:r>
      <w:r w:rsidRPr="00D24536">
        <w:rPr>
          <w:rFonts w:ascii="Calibri Light" w:hAnsi="Calibri Light" w:cs="Calibri Light"/>
          <w:lang w:eastAsia="ar-SA"/>
        </w:rPr>
        <w:t xml:space="preserve"> </w:t>
      </w:r>
      <w:r w:rsidR="00F91BF9">
        <w:rPr>
          <w:rFonts w:ascii="Calibri Light" w:hAnsi="Calibri Light" w:cs="Calibri Light"/>
          <w:lang w:eastAsia="ar-SA"/>
        </w:rPr>
        <w:t>luty</w:t>
      </w:r>
      <w:r w:rsidRPr="00D24536">
        <w:rPr>
          <w:rFonts w:ascii="Calibri Light" w:hAnsi="Calibri Light" w:cs="Calibri Light"/>
          <w:lang w:eastAsia="ar-SA"/>
        </w:rPr>
        <w:t xml:space="preserve"> 202</w:t>
      </w:r>
      <w:r w:rsidR="00F91BF9">
        <w:rPr>
          <w:rFonts w:ascii="Calibri Light" w:hAnsi="Calibri Light" w:cs="Calibri Light"/>
          <w:lang w:eastAsia="ar-SA"/>
        </w:rPr>
        <w:t>3</w:t>
      </w:r>
      <w:r w:rsidRPr="00D24536">
        <w:rPr>
          <w:rFonts w:ascii="Calibri Light" w:hAnsi="Calibri Light" w:cs="Calibri Light"/>
          <w:lang w:eastAsia="ar-SA"/>
        </w:rPr>
        <w:t>.</w:t>
      </w:r>
    </w:p>
    <w:p w14:paraId="270A69B3" w14:textId="298D7495" w:rsidR="008458A7" w:rsidRPr="008458A7" w:rsidRDefault="00D24536" w:rsidP="00D24536">
      <w:pPr>
        <w:pStyle w:val="Akapitzlist"/>
        <w:numPr>
          <w:ilvl w:val="0"/>
          <w:numId w:val="44"/>
        </w:numPr>
        <w:tabs>
          <w:tab w:val="right" w:pos="9356"/>
        </w:tabs>
        <w:spacing w:after="0" w:line="240" w:lineRule="auto"/>
        <w:jc w:val="both"/>
        <w:rPr>
          <w:rFonts w:ascii="Calibri Light" w:hAnsi="Calibri Light" w:cs="Calibri Light"/>
          <w:lang w:eastAsia="ar-SA"/>
        </w:rPr>
      </w:pPr>
      <w:r w:rsidRPr="00D24536">
        <w:rPr>
          <w:rFonts w:ascii="Calibri Light" w:hAnsi="Calibri Light" w:cs="Calibri Light"/>
          <w:lang w:eastAsia="ar-SA"/>
        </w:rPr>
        <w:t xml:space="preserve"> Termin realizacji zamówień cząstkowych: do 4 dni roboczych od daty złożenia zamówienia.</w:t>
      </w:r>
    </w:p>
    <w:p w14:paraId="1E4BEFF9" w14:textId="77777777" w:rsidR="00A24375" w:rsidRPr="00A24375" w:rsidRDefault="00280912" w:rsidP="00CA5EB4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24375">
        <w:rPr>
          <w:rFonts w:asciiTheme="majorHAnsi" w:hAnsiTheme="majorHAnsi" w:cstheme="majorHAnsi"/>
        </w:rPr>
        <w:t xml:space="preserve">Warunki płatności:  </w:t>
      </w:r>
      <w:r w:rsidR="00D24536" w:rsidRPr="00A24375">
        <w:rPr>
          <w:rFonts w:ascii="Calibri Light" w:hAnsi="Calibri Light" w:cs="Calibri Light"/>
        </w:rPr>
        <w:t>Zapłata za zamówienia cząstkowe nastąpi po ich wykonaniu, na podstawie poprawnie wystawionych faktur, w rozliczeniu zbiorczym na koniec każdego miesiąca,  przelewem na konto, w terminie 30 dni od daty dostarczenia faktury.</w:t>
      </w:r>
    </w:p>
    <w:p w14:paraId="32512292" w14:textId="5D443FAE" w:rsidR="00674B34" w:rsidRPr="00A24375" w:rsidRDefault="00674B34" w:rsidP="00CA5EB4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24375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0E1B24A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180ACC46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Załącznikami do niniejszego formularza stanowiącymi integralną część oferty są:</w:t>
      </w:r>
    </w:p>
    <w:p w14:paraId="714B6AA6" w14:textId="3EAD093E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FE5009">
        <w:rPr>
          <w:rFonts w:asciiTheme="majorHAnsi" w:hAnsiTheme="majorHAnsi" w:cstheme="majorHAnsi"/>
        </w:rPr>
        <w:t xml:space="preserve">Formularz cenowy zał. nr 1 </w:t>
      </w:r>
    </w:p>
    <w:p w14:paraId="749775AA" w14:textId="63D70849" w:rsidR="0087204A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4B65BFEC" w14:textId="7AA93E07" w:rsidR="0087204A" w:rsidRDefault="0087204A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3. </w:t>
      </w:r>
      <w:r w:rsidRPr="0087204A">
        <w:rPr>
          <w:rFonts w:asciiTheme="majorHAnsi" w:hAnsiTheme="majorHAnsi" w:cstheme="majorHAnsi"/>
        </w:rPr>
        <w:t>Oświadczenie o braku podstaw wykluczenia Wykonaw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  <w:bookmarkStart w:id="2" w:name="_GoBack"/>
      <w:bookmarkEnd w:id="2"/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2C9F4" w14:textId="77777777" w:rsidR="005A2F2C" w:rsidRDefault="005A2F2C" w:rsidP="00E03312">
      <w:pPr>
        <w:spacing w:after="0" w:line="240" w:lineRule="auto"/>
      </w:pPr>
      <w:r>
        <w:separator/>
      </w:r>
    </w:p>
  </w:endnote>
  <w:endnote w:type="continuationSeparator" w:id="0">
    <w:p w14:paraId="46140FBC" w14:textId="77777777" w:rsidR="005A2F2C" w:rsidRDefault="005A2F2C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409B7" w14:textId="77777777" w:rsidR="005A2F2C" w:rsidRDefault="005A2F2C" w:rsidP="00E03312">
      <w:pPr>
        <w:spacing w:after="0" w:line="240" w:lineRule="auto"/>
      </w:pPr>
      <w:r>
        <w:separator/>
      </w:r>
    </w:p>
  </w:footnote>
  <w:footnote w:type="continuationSeparator" w:id="0">
    <w:p w14:paraId="5DBB6DF9" w14:textId="77777777" w:rsidR="005A2F2C" w:rsidRDefault="005A2F2C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23EC2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715F2"/>
    <w:rsid w:val="00573EF1"/>
    <w:rsid w:val="00581319"/>
    <w:rsid w:val="00584CDE"/>
    <w:rsid w:val="005A2F2C"/>
    <w:rsid w:val="005A7B2D"/>
    <w:rsid w:val="005B0C99"/>
    <w:rsid w:val="005B1501"/>
    <w:rsid w:val="005B4A1F"/>
    <w:rsid w:val="005B5A6D"/>
    <w:rsid w:val="005C009B"/>
    <w:rsid w:val="005C6093"/>
    <w:rsid w:val="005D2998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3AA6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04A"/>
    <w:rsid w:val="008721A8"/>
    <w:rsid w:val="00872BAE"/>
    <w:rsid w:val="008761B5"/>
    <w:rsid w:val="008765EE"/>
    <w:rsid w:val="008A18ED"/>
    <w:rsid w:val="008A4D60"/>
    <w:rsid w:val="008A574E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0C0E"/>
    <w:rsid w:val="009E56BB"/>
    <w:rsid w:val="009E70BC"/>
    <w:rsid w:val="009F314B"/>
    <w:rsid w:val="00A07F45"/>
    <w:rsid w:val="00A20552"/>
    <w:rsid w:val="00A24375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A91"/>
    <w:rsid w:val="00F2798C"/>
    <w:rsid w:val="00F3224D"/>
    <w:rsid w:val="00F37029"/>
    <w:rsid w:val="00F434ED"/>
    <w:rsid w:val="00F51087"/>
    <w:rsid w:val="00F565D6"/>
    <w:rsid w:val="00F56A1D"/>
    <w:rsid w:val="00F617F8"/>
    <w:rsid w:val="00F664C5"/>
    <w:rsid w:val="00F70F2E"/>
    <w:rsid w:val="00F7710E"/>
    <w:rsid w:val="00F91BF9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009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11172-7302-443E-B97B-5919F95EF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642</Words>
  <Characters>3858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9</cp:revision>
  <cp:lastPrinted>2023-01-26T05:15:00Z</cp:lastPrinted>
  <dcterms:created xsi:type="dcterms:W3CDTF">2022-02-11T08:37:00Z</dcterms:created>
  <dcterms:modified xsi:type="dcterms:W3CDTF">2023-01-26T05:15:00Z</dcterms:modified>
</cp:coreProperties>
</file>